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338D" w:rsidRDefault="004F0276" w:rsidP="0026338D">
      <w:pPr>
        <w:pStyle w:val="2"/>
        <w:rPr>
          <w:lang w:val="ru-RU"/>
        </w:rPr>
      </w:pPr>
      <w:r w:rsidRPr="00FF07C7">
        <w:rPr>
          <w:lang w:val="ru-RU"/>
        </w:rPr>
        <w:t>Что такое фелинотерапия?</w:t>
      </w:r>
    </w:p>
    <w:p w:rsidR="0026338D" w:rsidRDefault="004F0276">
      <w:pPr>
        <w:pStyle w:val="Compact"/>
        <w:rPr>
          <w:lang w:val="ru-RU"/>
        </w:rPr>
      </w:pPr>
      <w:r w:rsidRPr="00FF07C7">
        <w:rPr>
          <w:lang w:val="ru-RU"/>
        </w:rPr>
        <w:br/>
      </w:r>
      <w:r w:rsidRPr="00FF07C7">
        <w:rPr>
          <w:lang w:val="ru-RU"/>
        </w:rPr>
        <w:br/>
        <w:t>Учены</w:t>
      </w:r>
      <w:r w:rsidR="00FF07C7">
        <w:rPr>
          <w:lang w:val="ru-RU"/>
        </w:rPr>
        <w:t>ми</w:t>
      </w:r>
      <w:r w:rsidRPr="00FF07C7">
        <w:rPr>
          <w:lang w:val="ru-RU"/>
        </w:rPr>
        <w:t xml:space="preserve"> </w:t>
      </w:r>
      <w:r w:rsidR="00FF07C7">
        <w:rPr>
          <w:lang w:val="ru-RU"/>
        </w:rPr>
        <w:t>доказано</w:t>
      </w:r>
      <w:r w:rsidRPr="00FF07C7">
        <w:rPr>
          <w:lang w:val="ru-RU"/>
        </w:rPr>
        <w:t xml:space="preserve">, что там, где живет кошка, </w:t>
      </w:r>
      <w:r w:rsidR="00FF07C7">
        <w:rPr>
          <w:lang w:val="ru-RU"/>
        </w:rPr>
        <w:t xml:space="preserve">люди </w:t>
      </w:r>
      <w:r w:rsidRPr="00FF07C7">
        <w:rPr>
          <w:lang w:val="ru-RU"/>
        </w:rPr>
        <w:t xml:space="preserve">обращаются к медицинским </w:t>
      </w:r>
      <w:r w:rsidR="00FF07C7">
        <w:rPr>
          <w:lang w:val="ru-RU"/>
        </w:rPr>
        <w:t>услугам</w:t>
      </w:r>
      <w:r w:rsidRPr="00FF07C7">
        <w:rPr>
          <w:lang w:val="ru-RU"/>
        </w:rPr>
        <w:t xml:space="preserve"> в пять раз меньше. И ничего необычного здесь нет, ведь с древнейших </w:t>
      </w:r>
      <w:r w:rsidR="00FF07C7">
        <w:rPr>
          <w:lang w:val="ru-RU"/>
        </w:rPr>
        <w:t>времен</w:t>
      </w:r>
      <w:r w:rsidRPr="00FF07C7">
        <w:rPr>
          <w:lang w:val="ru-RU"/>
        </w:rPr>
        <w:t xml:space="preserve"> человечеству многих культур знакомы целительные свойства братьев наших меньших. Применение человеком этой особенности в лечебных целях называют фели</w:t>
      </w:r>
      <w:r w:rsidR="0026338D">
        <w:rPr>
          <w:lang w:val="ru-RU"/>
        </w:rPr>
        <w:t>нотерапией.</w:t>
      </w:r>
      <w:r w:rsidR="0026338D">
        <w:rPr>
          <w:lang w:val="ru-RU"/>
        </w:rPr>
        <w:br/>
      </w:r>
    </w:p>
    <w:p w:rsidR="0026338D" w:rsidRDefault="0026338D" w:rsidP="0026338D">
      <w:pPr>
        <w:pStyle w:val="3"/>
        <w:rPr>
          <w:lang w:val="ru-RU"/>
        </w:rPr>
      </w:pPr>
      <w:r>
        <w:rPr>
          <w:lang w:val="ru-RU"/>
        </w:rPr>
        <w:br/>
        <w:t>Суть фелинотерапии</w:t>
      </w:r>
      <w:r w:rsidR="004F0276" w:rsidRPr="00FF07C7">
        <w:rPr>
          <w:lang w:val="ru-RU"/>
        </w:rPr>
        <w:br/>
      </w:r>
    </w:p>
    <w:p w:rsidR="0026338D" w:rsidRDefault="004F0276">
      <w:pPr>
        <w:pStyle w:val="Compact"/>
        <w:rPr>
          <w:lang w:val="ru-RU"/>
        </w:rPr>
      </w:pPr>
      <w:r w:rsidRPr="00FF07C7">
        <w:rPr>
          <w:lang w:val="ru-RU"/>
        </w:rPr>
        <w:br/>
        <w:t>Принято считать, что кош</w:t>
      </w:r>
      <w:r w:rsidR="00FF07C7">
        <w:rPr>
          <w:lang w:val="ru-RU"/>
        </w:rPr>
        <w:t>ки</w:t>
      </w:r>
      <w:r w:rsidRPr="00FF07C7">
        <w:rPr>
          <w:lang w:val="ru-RU"/>
        </w:rPr>
        <w:t xml:space="preserve"> обладают многими </w:t>
      </w:r>
      <w:r w:rsidR="00FF07C7">
        <w:rPr>
          <w:lang w:val="ru-RU"/>
        </w:rPr>
        <w:t>целительными свойствами</w:t>
      </w:r>
      <w:r w:rsidRPr="00FF07C7">
        <w:rPr>
          <w:lang w:val="ru-RU"/>
        </w:rPr>
        <w:t>, которые они употребляют. Это и «массирование» лапками, обогрев, излучение звуковых волн определенной частоты. Причем</w:t>
      </w:r>
      <w:r w:rsidR="00FF07C7">
        <w:rPr>
          <w:lang w:val="ru-RU"/>
        </w:rPr>
        <w:t>,</w:t>
      </w:r>
      <w:r w:rsidRPr="00FF07C7">
        <w:rPr>
          <w:lang w:val="ru-RU"/>
        </w:rPr>
        <w:t xml:space="preserve"> </w:t>
      </w:r>
      <w:r w:rsidR="00FF07C7">
        <w:rPr>
          <w:lang w:val="ru-RU"/>
        </w:rPr>
        <w:t>замечено</w:t>
      </w:r>
      <w:r w:rsidRPr="00FF07C7">
        <w:rPr>
          <w:lang w:val="ru-RU"/>
        </w:rPr>
        <w:t>, что кошки имеют большее воздействие, чем коты. Ведь именно они успокаивают при стрессах, снимают напряжение, боли, облегчают расстройства неврологии, органов и их систем, нарушения опорно-двигательного аппарата, могут избавить от мигрени.</w:t>
      </w:r>
      <w:r w:rsidRPr="00FF07C7">
        <w:rPr>
          <w:lang w:val="ru-RU"/>
        </w:rPr>
        <w:br/>
        <w:t>И что интересно, проведение фелинотерапии разнообразно от породы той или иной к</w:t>
      </w:r>
      <w:r w:rsidR="00FF07C7">
        <w:rPr>
          <w:lang w:val="ru-RU"/>
        </w:rPr>
        <w:t>ошки</w:t>
      </w:r>
      <w:r w:rsidRPr="00FF07C7">
        <w:rPr>
          <w:lang w:val="ru-RU"/>
        </w:rPr>
        <w:t>.</w:t>
      </w:r>
      <w:r w:rsidRPr="00FF07C7">
        <w:rPr>
          <w:lang w:val="ru-RU"/>
        </w:rPr>
        <w:br/>
      </w:r>
    </w:p>
    <w:p w:rsidR="0026338D" w:rsidRDefault="004F0276" w:rsidP="0026338D">
      <w:pPr>
        <w:pStyle w:val="3"/>
        <w:rPr>
          <w:lang w:val="ru-RU"/>
        </w:rPr>
      </w:pPr>
      <w:r w:rsidRPr="00FF07C7">
        <w:rPr>
          <w:lang w:val="ru-RU"/>
        </w:rPr>
        <w:br/>
        <w:t>Приблизительный перечень:</w:t>
      </w:r>
    </w:p>
    <w:p w:rsidR="0026338D" w:rsidRDefault="004F0276">
      <w:pPr>
        <w:pStyle w:val="Compact"/>
        <w:rPr>
          <w:lang w:val="ru-RU"/>
        </w:rPr>
      </w:pPr>
      <w:r w:rsidRPr="00FF07C7">
        <w:rPr>
          <w:lang w:val="ru-RU"/>
        </w:rPr>
        <w:br/>
      </w:r>
      <w:r w:rsidRPr="00FF07C7">
        <w:rPr>
          <w:lang w:val="ru-RU"/>
        </w:rPr>
        <w:br/>
        <w:t>• Кошки с длинной шерстью (персидские, ангорские, бирманские и т.д.) – хорошие неврологи. Помогут справиться с раздражением, стрессом, нарушениями сна, усталостью, апатией, просто с плохим настроением.</w:t>
      </w:r>
      <w:r w:rsidRPr="00FF07C7">
        <w:rPr>
          <w:lang w:val="ru-RU"/>
        </w:rPr>
        <w:br/>
        <w:t>• Персы смогут подлечить остеохондроз, артриты, суставные боли.</w:t>
      </w:r>
      <w:r w:rsidRPr="00FF07C7">
        <w:rPr>
          <w:lang w:val="ru-RU"/>
        </w:rPr>
        <w:br/>
        <w:t>• Породы со средней длиной покрова (чаще британцы) специализируются на сердечно-сосудистых заболеваниях.</w:t>
      </w:r>
      <w:r w:rsidRPr="00FF07C7">
        <w:rPr>
          <w:lang w:val="ru-RU"/>
        </w:rPr>
        <w:br/>
        <w:t>• С короткой шерстью или совсем «лысые» не оставят в беде при проблемах с мочеполовой системой, печенью и желудочно-кишечным трактом.</w:t>
      </w:r>
      <w:r w:rsidRPr="00FF07C7">
        <w:rPr>
          <w:lang w:val="ru-RU"/>
        </w:rPr>
        <w:br/>
        <w:t>• Сиамские оздоровят от различных микроорганизмов и вирусов, а потому их владельцы намного реже переносят инфекции и ОРВИ</w:t>
      </w:r>
      <w:r w:rsidR="00FF07C7">
        <w:rPr>
          <w:lang w:val="ru-RU"/>
        </w:rPr>
        <w:t xml:space="preserve"> (острая респираторная вирусная инфекция)</w:t>
      </w:r>
      <w:r w:rsidRPr="00FF07C7">
        <w:rPr>
          <w:lang w:val="ru-RU"/>
        </w:rPr>
        <w:t>.</w:t>
      </w:r>
      <w:r w:rsidRPr="00FF07C7">
        <w:rPr>
          <w:lang w:val="ru-RU"/>
        </w:rPr>
        <w:br/>
      </w:r>
    </w:p>
    <w:p w:rsidR="0026338D" w:rsidRDefault="004F0276" w:rsidP="0026338D">
      <w:pPr>
        <w:pStyle w:val="3"/>
        <w:rPr>
          <w:lang w:val="ru-RU"/>
        </w:rPr>
      </w:pPr>
      <w:r w:rsidRPr="00FF07C7">
        <w:rPr>
          <w:lang w:val="ru-RU"/>
        </w:rPr>
        <w:br/>
        <w:t xml:space="preserve">Способы и </w:t>
      </w:r>
      <w:r w:rsidR="00FF07C7">
        <w:rPr>
          <w:lang w:val="ru-RU"/>
        </w:rPr>
        <w:t>их</w:t>
      </w:r>
      <w:r w:rsidRPr="00FF07C7">
        <w:rPr>
          <w:lang w:val="ru-RU"/>
        </w:rPr>
        <w:t xml:space="preserve"> примен</w:t>
      </w:r>
      <w:r w:rsidR="00FF07C7">
        <w:rPr>
          <w:lang w:val="ru-RU"/>
        </w:rPr>
        <w:t>ение</w:t>
      </w:r>
    </w:p>
    <w:p w:rsidR="0026338D" w:rsidRDefault="004F0276">
      <w:pPr>
        <w:pStyle w:val="Compact"/>
        <w:rPr>
          <w:lang w:val="ru-RU"/>
        </w:rPr>
      </w:pPr>
      <w:r w:rsidRPr="00FF07C7">
        <w:rPr>
          <w:lang w:val="ru-RU"/>
        </w:rPr>
        <w:br/>
      </w:r>
      <w:r w:rsidRPr="00FF07C7">
        <w:rPr>
          <w:lang w:val="ru-RU"/>
        </w:rPr>
        <w:br/>
        <w:t xml:space="preserve">Чтобы приступить к сеансу фелинотерапии сперва надо позволить любимчику пойти </w:t>
      </w:r>
      <w:r w:rsidRPr="00FF07C7">
        <w:rPr>
          <w:lang w:val="ru-RU"/>
        </w:rPr>
        <w:lastRenderedPageBreak/>
        <w:t>на руки и приласкать. Когда котейка поймет, что хозяин нуждается в помощи, то он сам найдет бол</w:t>
      </w:r>
      <w:r w:rsidR="00FF07C7">
        <w:rPr>
          <w:lang w:val="ru-RU"/>
        </w:rPr>
        <w:t>ьное</w:t>
      </w:r>
      <w:r w:rsidRPr="00FF07C7">
        <w:rPr>
          <w:lang w:val="ru-RU"/>
        </w:rPr>
        <w:t xml:space="preserve"> место, уляжется прямо на него или прижмется, просто пристроится рядом. В данный момент не </w:t>
      </w:r>
      <w:r w:rsidR="00FF07C7">
        <w:rPr>
          <w:lang w:val="ru-RU"/>
        </w:rPr>
        <w:t>нужно</w:t>
      </w:r>
      <w:r w:rsidRPr="00FF07C7">
        <w:rPr>
          <w:lang w:val="ru-RU"/>
        </w:rPr>
        <w:t xml:space="preserve"> отгонять его. Да он и не будет обижаться. Распознать то, что кот хочет именно полечить, очень просто – питомец будет надоедливо крутиться возле больного места и не давать покоя.</w:t>
      </w:r>
      <w:r w:rsidRPr="00FF07C7">
        <w:rPr>
          <w:lang w:val="ru-RU"/>
        </w:rPr>
        <w:br/>
        <w:t>Следующая методика «кошкотерапии» похожа на своего рода массаж. «Доктор» расположится в области болей и начнет передними лапками как-бы переминаться, топтаться, массировать. Кроме того, такое поведение говорит о расположении, любви, доверии по отношению к хозяину. В результате локально улучшается приток крови, обмен веществ, наступает обезболивающий эффект.</w:t>
      </w:r>
      <w:r w:rsidRPr="00FF07C7">
        <w:rPr>
          <w:lang w:val="ru-RU"/>
        </w:rPr>
        <w:br/>
        <w:t>Мурчание. Под воздействием этих низкочастотных звуковых колебаний отступают нервное перенапряжение, усталость, улучшается состояние костной ткани, восстанавливаемость и жизнеспособность клеток организма. Умные мира сего подтверждают это, и мало того, определили лучшую частоту – от 22 до 44 герц.</w:t>
      </w:r>
      <w:r w:rsidRPr="00FF07C7">
        <w:rPr>
          <w:lang w:val="ru-RU"/>
        </w:rPr>
        <w:br/>
      </w:r>
    </w:p>
    <w:p w:rsidR="0026338D" w:rsidRDefault="0026338D" w:rsidP="0026338D">
      <w:pPr>
        <w:pStyle w:val="3"/>
        <w:rPr>
          <w:lang w:val="ru-RU"/>
        </w:rPr>
      </w:pPr>
      <w:r>
        <w:rPr>
          <w:lang w:val="ru-RU"/>
        </w:rPr>
        <w:br/>
        <w:t>Положительный эффект</w:t>
      </w:r>
      <w:r w:rsidR="004F0276" w:rsidRPr="00FF07C7">
        <w:rPr>
          <w:lang w:val="ru-RU"/>
        </w:rPr>
        <w:br/>
      </w:r>
    </w:p>
    <w:p w:rsidR="0026338D" w:rsidRDefault="004F0276">
      <w:pPr>
        <w:pStyle w:val="Compact"/>
        <w:rPr>
          <w:lang w:val="ru-RU"/>
        </w:rPr>
      </w:pPr>
      <w:r w:rsidRPr="00FF07C7">
        <w:rPr>
          <w:lang w:val="ru-RU"/>
        </w:rPr>
        <w:br/>
        <w:t>Несомненно, огромным положительным фактором обладает само общение, любовь между человеком и его подопечным. Сходят на нет нервозность, возбужденность, переживания, подавленное состояние, взамен сменяясь улучшенным настроением, бодростью, радостью к жизни.</w:t>
      </w:r>
      <w:r w:rsidRPr="00FF07C7">
        <w:rPr>
          <w:lang w:val="ru-RU"/>
        </w:rPr>
        <w:br/>
      </w:r>
    </w:p>
    <w:p w:rsidR="0026338D" w:rsidRDefault="004F0276" w:rsidP="0026338D">
      <w:pPr>
        <w:pStyle w:val="4"/>
        <w:rPr>
          <w:lang w:val="ru-RU"/>
        </w:rPr>
      </w:pPr>
      <w:r w:rsidRPr="00FF07C7">
        <w:rPr>
          <w:lang w:val="ru-RU"/>
        </w:rPr>
        <w:br/>
        <w:t>И вообще, иметь дома мурлыку показано людям с:</w:t>
      </w:r>
      <w:r w:rsidRPr="00FF07C7">
        <w:rPr>
          <w:lang w:val="ru-RU"/>
        </w:rPr>
        <w:br/>
      </w:r>
    </w:p>
    <w:p w:rsidR="0026338D" w:rsidRDefault="004F0276">
      <w:pPr>
        <w:pStyle w:val="Compact"/>
        <w:rPr>
          <w:lang w:val="ru-RU"/>
        </w:rPr>
      </w:pPr>
      <w:r w:rsidRPr="00FF07C7">
        <w:rPr>
          <w:lang w:val="ru-RU"/>
        </w:rPr>
        <w:br/>
        <w:t>1. Повышенным АД</w:t>
      </w:r>
      <w:r w:rsidR="00FF07C7">
        <w:rPr>
          <w:lang w:val="ru-RU"/>
        </w:rPr>
        <w:t xml:space="preserve"> (артериальное давление)</w:t>
      </w:r>
      <w:r w:rsidRPr="00FF07C7">
        <w:rPr>
          <w:lang w:val="ru-RU"/>
        </w:rPr>
        <w:t>;</w:t>
      </w:r>
      <w:r w:rsidRPr="00FF07C7">
        <w:rPr>
          <w:lang w:val="ru-RU"/>
        </w:rPr>
        <w:br/>
        <w:t>2. Сердечно-сосудистыми болезнями;</w:t>
      </w:r>
      <w:r w:rsidRPr="00FF07C7">
        <w:rPr>
          <w:lang w:val="ru-RU"/>
        </w:rPr>
        <w:br/>
        <w:t>3. Язвой желудка, гастритом;</w:t>
      </w:r>
      <w:r w:rsidRPr="00FF07C7">
        <w:rPr>
          <w:lang w:val="ru-RU"/>
        </w:rPr>
        <w:br/>
        <w:t>4. Заболеваниями дыхательной системы;</w:t>
      </w:r>
      <w:r w:rsidRPr="00FF07C7">
        <w:rPr>
          <w:lang w:val="ru-RU"/>
        </w:rPr>
        <w:br/>
        <w:t>5. Астеничностью, неврозами.</w:t>
      </w:r>
      <w:r w:rsidRPr="00FF07C7">
        <w:rPr>
          <w:lang w:val="ru-RU"/>
        </w:rPr>
        <w:br/>
      </w:r>
      <w:r w:rsidRPr="00FF07C7">
        <w:rPr>
          <w:lang w:val="ru-RU"/>
        </w:rPr>
        <w:br/>
        <w:t>На самом деле, науке до конца не известно, как происходит сам процесс излечивающего влияния. Да и не в приоритете это знать, когда есть возможность таких мгновений:</w:t>
      </w:r>
    </w:p>
    <w:p w:rsidR="00734787" w:rsidRDefault="004F0276">
      <w:pPr>
        <w:pStyle w:val="Compact"/>
      </w:pPr>
      <w:bookmarkStart w:id="0" w:name="_GoBack"/>
      <w:bookmarkEnd w:id="0"/>
      <w:r w:rsidRPr="00FF07C7">
        <w:rPr>
          <w:lang w:val="ru-RU"/>
        </w:rPr>
        <w:br/>
        <w:t>«Ты расстроишься случайно,</w:t>
      </w:r>
      <w:r w:rsidRPr="00FF07C7">
        <w:rPr>
          <w:lang w:val="ru-RU"/>
        </w:rPr>
        <w:br/>
        <w:t>Кошка тёплая мурчаньем</w:t>
      </w:r>
      <w:r w:rsidRPr="00FF07C7">
        <w:rPr>
          <w:lang w:val="ru-RU"/>
        </w:rPr>
        <w:br/>
        <w:t>Мысли грустные согреет.</w:t>
      </w:r>
      <w:r w:rsidRPr="00FF07C7">
        <w:rPr>
          <w:lang w:val="ru-RU"/>
        </w:rPr>
        <w:br/>
      </w:r>
      <w:r>
        <w:t>Приласкай её скорее!»</w:t>
      </w:r>
    </w:p>
    <w:sectPr w:rsidR="0073478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12DC" w:rsidRDefault="00A612DC">
      <w:pPr>
        <w:spacing w:after="0"/>
      </w:pPr>
      <w:r>
        <w:separator/>
      </w:r>
    </w:p>
  </w:endnote>
  <w:endnote w:type="continuationSeparator" w:id="0">
    <w:p w:rsidR="00A612DC" w:rsidRDefault="00A612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12DC" w:rsidRDefault="00A612DC">
      <w:r>
        <w:separator/>
      </w:r>
    </w:p>
  </w:footnote>
  <w:footnote w:type="continuationSeparator" w:id="0">
    <w:p w:rsidR="00A612DC" w:rsidRDefault="00A612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E54949C"/>
    <w:multiLevelType w:val="multilevel"/>
    <w:tmpl w:val="05B07E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6C0E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6338D"/>
    <w:rsid w:val="004E29B3"/>
    <w:rsid w:val="004F0276"/>
    <w:rsid w:val="005356F5"/>
    <w:rsid w:val="00590D07"/>
    <w:rsid w:val="00732894"/>
    <w:rsid w:val="00734787"/>
    <w:rsid w:val="00784D58"/>
    <w:rsid w:val="008D6863"/>
    <w:rsid w:val="00A612DC"/>
    <w:rsid w:val="00B86B75"/>
    <w:rsid w:val="00BC48D5"/>
    <w:rsid w:val="00C36279"/>
    <w:rsid w:val="00E315A3"/>
    <w:rsid w:val="00FF07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D49B51"/>
  <w15:docId w15:val="{8FD8882C-289A-4CAB-ADBE-1AA6F940E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uReMan</cp:lastModifiedBy>
  <cp:revision>5</cp:revision>
  <dcterms:created xsi:type="dcterms:W3CDTF">2019-06-12T07:50:00Z</dcterms:created>
  <dcterms:modified xsi:type="dcterms:W3CDTF">2019-07-19T13:45:00Z</dcterms:modified>
</cp:coreProperties>
</file>